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4320"/>
        <w:gridCol w:w="1890"/>
        <w:gridCol w:w="1234"/>
      </w:tblGrid>
      <w:tr w:rsidR="003C2092" w:rsidRPr="000A1F95" w14:paraId="498E1F93" w14:textId="77777777" w:rsidTr="00BB2EA2">
        <w:trPr>
          <w:trHeight w:hRule="exact" w:val="792"/>
          <w:jc w:val="center"/>
        </w:trPr>
        <w:tc>
          <w:tcPr>
            <w:tcW w:w="9604" w:type="dxa"/>
            <w:gridSpan w:val="4"/>
            <w:vAlign w:val="center"/>
          </w:tcPr>
          <w:p w14:paraId="5FD6ABEA" w14:textId="77777777" w:rsidR="003C2092" w:rsidRPr="000A1F95" w:rsidRDefault="003C2092" w:rsidP="00BB2E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 xml:space="preserve">Research Job Description – Addendum </w:t>
            </w:r>
          </w:p>
        </w:tc>
      </w:tr>
      <w:tr w:rsidR="003C2092" w:rsidRPr="00534BE6" w14:paraId="01B58388" w14:textId="77777777" w:rsidTr="003C2092">
        <w:trPr>
          <w:trHeight w:hRule="exact" w:val="432"/>
          <w:jc w:val="center"/>
        </w:trPr>
        <w:tc>
          <w:tcPr>
            <w:tcW w:w="2160" w:type="dxa"/>
            <w:vAlign w:val="center"/>
          </w:tcPr>
          <w:p w14:paraId="6C5E35FF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JOB TITLE:</w:t>
            </w:r>
          </w:p>
        </w:tc>
        <w:tc>
          <w:tcPr>
            <w:tcW w:w="4320" w:type="dxa"/>
            <w:vAlign w:val="center"/>
          </w:tcPr>
          <w:p w14:paraId="754A718B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vAlign w:val="center"/>
          </w:tcPr>
          <w:p w14:paraId="43F2CFB7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JOB CODE:</w:t>
            </w:r>
          </w:p>
        </w:tc>
        <w:tc>
          <w:tcPr>
            <w:tcW w:w="1234" w:type="dxa"/>
            <w:vAlign w:val="center"/>
          </w:tcPr>
          <w:p w14:paraId="551780D0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C2092" w:rsidRPr="00534BE6" w14:paraId="3FDC4CE0" w14:textId="77777777" w:rsidTr="003C2092">
        <w:trPr>
          <w:trHeight w:val="432"/>
          <w:jc w:val="center"/>
        </w:trPr>
        <w:tc>
          <w:tcPr>
            <w:tcW w:w="2160" w:type="dxa"/>
            <w:vAlign w:val="center"/>
          </w:tcPr>
          <w:p w14:paraId="2B83B553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CREATED:</w:t>
            </w:r>
          </w:p>
        </w:tc>
        <w:tc>
          <w:tcPr>
            <w:tcW w:w="4320" w:type="dxa"/>
            <w:vAlign w:val="center"/>
          </w:tcPr>
          <w:p w14:paraId="76CFFE7A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vAlign w:val="center"/>
          </w:tcPr>
          <w:p w14:paraId="2462908C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MODIFIED:</w:t>
            </w:r>
          </w:p>
        </w:tc>
        <w:tc>
          <w:tcPr>
            <w:tcW w:w="1234" w:type="dxa"/>
            <w:vAlign w:val="center"/>
          </w:tcPr>
          <w:p w14:paraId="74501902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C2092" w:rsidRPr="00534BE6" w14:paraId="68CB7094" w14:textId="77777777" w:rsidTr="003C2092">
        <w:trPr>
          <w:trHeight w:val="432"/>
          <w:jc w:val="center"/>
        </w:trPr>
        <w:tc>
          <w:tcPr>
            <w:tcW w:w="2160" w:type="dxa"/>
            <w:vAlign w:val="center"/>
          </w:tcPr>
          <w:p w14:paraId="017DFDA1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534BE6">
              <w:rPr>
                <w:rFonts w:ascii="Arial" w:hAnsi="Arial" w:cs="Arial"/>
                <w:b/>
                <w:sz w:val="22"/>
                <w:szCs w:val="22"/>
              </w:rPr>
              <w:t>DEPARTMENT:</w:t>
            </w:r>
          </w:p>
        </w:tc>
        <w:tc>
          <w:tcPr>
            <w:tcW w:w="4320" w:type="dxa"/>
            <w:vAlign w:val="center"/>
          </w:tcPr>
          <w:p w14:paraId="5977AB34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90" w:type="dxa"/>
            <w:vAlign w:val="center"/>
          </w:tcPr>
          <w:p w14:paraId="5EEFE00D" w14:textId="5122B192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UPA CODE:</w:t>
            </w:r>
          </w:p>
        </w:tc>
        <w:tc>
          <w:tcPr>
            <w:tcW w:w="1234" w:type="dxa"/>
            <w:vAlign w:val="center"/>
          </w:tcPr>
          <w:p w14:paraId="3373492F" w14:textId="77777777" w:rsidR="003C2092" w:rsidRPr="00534BE6" w:rsidRDefault="003C2092" w:rsidP="00BB2EA2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4D30E40" w14:textId="77777777" w:rsidR="003C2092" w:rsidRDefault="003C2092" w:rsidP="006528A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b/>
          <w:sz w:val="20"/>
          <w:szCs w:val="20"/>
        </w:rPr>
      </w:pPr>
    </w:p>
    <w:p w14:paraId="47D71638" w14:textId="07737EC5" w:rsidR="00D201B6" w:rsidRPr="00C22E95" w:rsidRDefault="00E53676" w:rsidP="006528A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b/>
          <w:sz w:val="20"/>
          <w:szCs w:val="20"/>
        </w:rPr>
      </w:pPr>
      <w:r w:rsidRPr="00E53676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7209F9F2" wp14:editId="65400E66">
                <wp:simplePos x="0" y="0"/>
                <wp:positionH relativeFrom="column">
                  <wp:posOffset>4967605</wp:posOffset>
                </wp:positionH>
                <wp:positionV relativeFrom="page">
                  <wp:posOffset>224790</wp:posOffset>
                </wp:positionV>
                <wp:extent cx="1584960" cy="2317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23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A694F" w14:textId="3410A159" w:rsidR="00E53676" w:rsidRPr="00E53676" w:rsidRDefault="00EF4696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m </w:t>
                            </w:r>
                            <w:r w:rsidR="00E53676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Updated: </w:t>
                            </w:r>
                            <w:r w:rsidR="008E380B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05/30</w:t>
                            </w:r>
                            <w:r w:rsidR="00E52C05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09F9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1.15pt;margin-top:17.7pt;width:124.8pt;height:1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" o:allowoverlap="f" filled="f" stroked="f">
                <v:textbox>
                  <w:txbxContent>
                    <w:p w14:paraId="34BA694F" w14:textId="3410A159" w:rsidR="00E53676" w:rsidRPr="00E53676" w:rsidRDefault="00EF4696">
                      <w:pPr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 xml:space="preserve">Form </w:t>
                      </w:r>
                      <w:r w:rsidR="00E53676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 xml:space="preserve">Updated: </w:t>
                      </w:r>
                      <w:r w:rsidR="008E380B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05/30</w:t>
                      </w:r>
                      <w:r w:rsidR="00E52C05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/2023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3340889D" w14:textId="14BB3F3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  <w:r w:rsidRPr="00534BE6">
        <w:rPr>
          <w:rFonts w:ascii="Arial" w:hAnsi="Arial" w:cs="Arial"/>
          <w:b/>
          <w:sz w:val="22"/>
          <w:szCs w:val="22"/>
        </w:rPr>
        <w:t>DEPARTMENT SPECIFIC TASKS AND RESPONSIBILITIES:</w:t>
      </w:r>
    </w:p>
    <w:p w14:paraId="4DC5B086" w14:textId="6D6DB879" w:rsidR="00FA451B" w:rsidRPr="00B43760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(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Only list items that are specific to </w:t>
      </w:r>
      <w:r w:rsidR="00C47571">
        <w:rPr>
          <w:rFonts w:ascii="Arial" w:hAnsi="Arial" w:cs="Arial"/>
          <w:bCs/>
          <w:i/>
          <w:iCs/>
          <w:sz w:val="22"/>
          <w:szCs w:val="22"/>
          <w:highlight w:val="yellow"/>
        </w:rPr>
        <w:t>what they do</w:t>
      </w:r>
      <w:r w:rsidR="00436B96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, </w:t>
      </w:r>
      <w:r w:rsidR="00436B96"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no need to duplicate </w:t>
      </w:r>
      <w:r w:rsidR="00436B96">
        <w:rPr>
          <w:rFonts w:ascii="Arial" w:hAnsi="Arial" w:cs="Arial"/>
          <w:bCs/>
          <w:i/>
          <w:iCs/>
          <w:sz w:val="22"/>
          <w:szCs w:val="22"/>
          <w:highlight w:val="yellow"/>
        </w:rPr>
        <w:t>key responsibilities</w:t>
      </w:r>
      <w:r w:rsidR="00436B96"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 already stated in the standard description)</w:t>
      </w:r>
    </w:p>
    <w:p w14:paraId="3411D514" w14:textId="77777777" w:rsidR="00FA451B" w:rsidRPr="00273AB4" w:rsidRDefault="00FA451B" w:rsidP="00154086">
      <w:pPr>
        <w:pStyle w:val="ListParagraph"/>
        <w:numPr>
          <w:ilvl w:val="0"/>
          <w:numId w:val="26"/>
        </w:num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22"/>
          <w:szCs w:val="22"/>
        </w:rPr>
      </w:pPr>
    </w:p>
    <w:p w14:paraId="2B283649" w14:textId="77777777" w:rsidR="00FA451B" w:rsidRPr="00273AB4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22"/>
          <w:szCs w:val="22"/>
        </w:rPr>
      </w:pPr>
    </w:p>
    <w:p w14:paraId="40B75614" w14:textId="7777777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</w:p>
    <w:p w14:paraId="546E02A6" w14:textId="7777777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sz w:val="22"/>
          <w:szCs w:val="22"/>
        </w:rPr>
      </w:pPr>
      <w:r w:rsidRPr="00534BE6">
        <w:rPr>
          <w:rFonts w:ascii="Arial" w:hAnsi="Arial" w:cs="Arial"/>
          <w:b/>
          <w:sz w:val="22"/>
          <w:szCs w:val="22"/>
        </w:rPr>
        <w:t>DEPARTMENT SPECIFIC KNOWLEDGE, SKILLS, AND ABILITIES*:</w:t>
      </w:r>
    </w:p>
    <w:p w14:paraId="1B687BCA" w14:textId="77777777" w:rsidR="00FA451B" w:rsidRPr="00B43760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(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Only list items that are specific to the dept, no need to duplicate </w:t>
      </w:r>
      <w:r>
        <w:rPr>
          <w:rFonts w:ascii="Arial" w:hAnsi="Arial" w:cs="Arial"/>
          <w:bCs/>
          <w:i/>
          <w:iCs/>
          <w:sz w:val="22"/>
          <w:szCs w:val="22"/>
          <w:highlight w:val="yellow"/>
        </w:rPr>
        <w:t>KSA’s</w:t>
      </w:r>
      <w:r w:rsidRPr="00B43760">
        <w:rPr>
          <w:rFonts w:ascii="Arial" w:hAnsi="Arial" w:cs="Arial"/>
          <w:bCs/>
          <w:i/>
          <w:iCs/>
          <w:sz w:val="22"/>
          <w:szCs w:val="22"/>
          <w:highlight w:val="yellow"/>
        </w:rPr>
        <w:t xml:space="preserve"> already stated in the standard description)</w:t>
      </w:r>
    </w:p>
    <w:p w14:paraId="1261B3ED" w14:textId="77777777" w:rsidR="00FA451B" w:rsidRPr="00F15C46" w:rsidRDefault="00FA451B" w:rsidP="00FA451B">
      <w:pPr>
        <w:pStyle w:val="ListParagraph"/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49403FC6" w14:textId="77777777" w:rsidR="00FA451B" w:rsidRPr="00534BE6" w:rsidRDefault="00FA451B" w:rsidP="00FA451B">
      <w:pPr>
        <w:pStyle w:val="ListParagraph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right="-360"/>
        <w:rPr>
          <w:rFonts w:ascii="Arial" w:hAnsi="Arial" w:cs="Arial"/>
          <w:sz w:val="22"/>
          <w:szCs w:val="22"/>
        </w:rPr>
      </w:pPr>
    </w:p>
    <w:p w14:paraId="2F0D35AC" w14:textId="02469A6F" w:rsidR="009F2903" w:rsidRPr="00E53676" w:rsidRDefault="00E53676" w:rsidP="00E53676">
      <w:p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/>
          <w:bCs/>
          <w:sz w:val="22"/>
          <w:szCs w:val="22"/>
        </w:rPr>
      </w:pPr>
      <w:r w:rsidRPr="00E53676">
        <w:rPr>
          <w:rFonts w:ascii="Arial" w:hAnsi="Arial" w:cs="Arial"/>
          <w:b/>
          <w:bCs/>
          <w:sz w:val="22"/>
          <w:szCs w:val="22"/>
        </w:rPr>
        <w:t>ADDITIONAL QUALIFICATIONS: (Preferred qualifications)</w:t>
      </w:r>
    </w:p>
    <w:p w14:paraId="1E085B5B" w14:textId="77777777" w:rsidR="00E53676" w:rsidRDefault="00E53676" w:rsidP="00E53676">
      <w:pPr>
        <w:pStyle w:val="ListParagraph"/>
        <w:numPr>
          <w:ilvl w:val="0"/>
          <w:numId w:val="25"/>
        </w:num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59E99914" w14:textId="77777777" w:rsidR="009F2903" w:rsidRPr="005B2349" w:rsidRDefault="009F2903" w:rsidP="009F2903">
      <w:pPr>
        <w:pStyle w:val="ListParagraph"/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right="-360"/>
        <w:rPr>
          <w:rFonts w:ascii="Arial" w:hAnsi="Arial" w:cs="Arial"/>
          <w:sz w:val="22"/>
          <w:szCs w:val="22"/>
        </w:rPr>
      </w:pPr>
    </w:p>
    <w:p w14:paraId="63CAA84B" w14:textId="77777777" w:rsidR="00391457" w:rsidRPr="00B43760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 w:rsidRPr="00FA451B">
        <w:rPr>
          <w:rFonts w:ascii="Arial" w:hAnsi="Arial" w:cs="Arial"/>
          <w:bCs/>
          <w:sz w:val="18"/>
          <w:szCs w:val="18"/>
          <w:highlight w:val="yellow"/>
        </w:rPr>
        <w:t>(</w:t>
      </w:r>
      <w:r w:rsidRPr="00FA451B">
        <w:rPr>
          <w:rFonts w:ascii="Arial" w:hAnsi="Arial" w:cs="Arial"/>
          <w:bCs/>
          <w:i/>
          <w:iCs/>
          <w:sz w:val="18"/>
          <w:szCs w:val="18"/>
          <w:highlight w:val="yellow"/>
        </w:rPr>
        <w:t xml:space="preserve">If </w:t>
      </w:r>
      <w:r w:rsidRPr="00B43760">
        <w:rPr>
          <w:rFonts w:ascii="Arial" w:hAnsi="Arial" w:cs="Arial"/>
          <w:bCs/>
          <w:i/>
          <w:iCs/>
          <w:sz w:val="18"/>
          <w:szCs w:val="18"/>
          <w:highlight w:val="yellow"/>
        </w:rPr>
        <w:t>this section is not needed it can be deleted</w:t>
      </w:r>
      <w:r>
        <w:rPr>
          <w:rFonts w:ascii="Arial" w:hAnsi="Arial" w:cs="Arial"/>
          <w:bCs/>
          <w:i/>
          <w:iCs/>
          <w:sz w:val="18"/>
          <w:szCs w:val="18"/>
        </w:rPr>
        <w:t>)</w:t>
      </w:r>
    </w:p>
    <w:p w14:paraId="7B1AC110" w14:textId="77777777" w:rsidR="00435631" w:rsidRPr="00435631" w:rsidRDefault="00FA451B" w:rsidP="0043563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18"/>
          <w:szCs w:val="18"/>
        </w:rPr>
      </w:pPr>
      <w:r w:rsidRPr="00534BE6">
        <w:rPr>
          <w:rFonts w:ascii="Arial" w:hAnsi="Arial" w:cs="Arial"/>
          <w:b/>
          <w:sz w:val="22"/>
          <w:szCs w:val="22"/>
        </w:rPr>
        <w:t>ADDITIONAL POSITION REQUIREMENTS:</w:t>
      </w:r>
      <w:r w:rsidRPr="00FA451B">
        <w:rPr>
          <w:rFonts w:ascii="Arial" w:hAnsi="Arial" w:cs="Arial"/>
          <w:bCs/>
          <w:sz w:val="18"/>
          <w:szCs w:val="18"/>
        </w:rPr>
        <w:t xml:space="preserve"> </w:t>
      </w:r>
      <w:r w:rsidR="00435631" w:rsidRPr="00435631">
        <w:rPr>
          <w:rFonts w:ascii="Arial" w:hAnsi="Arial" w:cs="Arial"/>
          <w:bCs/>
          <w:i/>
          <w:iCs/>
          <w:sz w:val="18"/>
          <w:szCs w:val="18"/>
        </w:rPr>
        <w:t>(listed below are items in addition to the base job description)</w:t>
      </w:r>
    </w:p>
    <w:p w14:paraId="5D9B9712" w14:textId="709D1237" w:rsidR="00FA451B" w:rsidRPr="00534BE6" w:rsidRDefault="00FA451B" w:rsidP="00FA451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  <w:r w:rsidRPr="00436B96">
        <w:rPr>
          <w:rFonts w:ascii="Arial" w:hAnsi="Arial" w:cs="Arial"/>
          <w:i/>
          <w:sz w:val="18"/>
          <w:szCs w:val="18"/>
          <w:highlight w:val="green"/>
        </w:rPr>
        <w:t>Only complete this section if there are different requirements from the standard version (</w:t>
      </w:r>
      <w:r w:rsidR="00611B80" w:rsidRPr="00436B96">
        <w:rPr>
          <w:rFonts w:ascii="Arial" w:hAnsi="Arial" w:cs="Arial"/>
          <w:i/>
          <w:sz w:val="18"/>
          <w:szCs w:val="18"/>
          <w:highlight w:val="green"/>
        </w:rPr>
        <w:t>i.e.,</w:t>
      </w:r>
      <w:r w:rsidRPr="00436B96">
        <w:rPr>
          <w:rFonts w:ascii="Arial" w:hAnsi="Arial" w:cs="Arial"/>
          <w:i/>
          <w:sz w:val="18"/>
          <w:szCs w:val="18"/>
          <w:highlight w:val="green"/>
        </w:rPr>
        <w:t xml:space="preserve"> Cash/Credit Card handling – check “Handles Cash” option below)</w:t>
      </w:r>
    </w:p>
    <w:p w14:paraId="4507E2DF" w14:textId="77777777" w:rsidR="00804105" w:rsidRDefault="00804105" w:rsidP="0080410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</w:p>
    <w:p w14:paraId="5A976465" w14:textId="325B7987" w:rsidR="00804105" w:rsidRDefault="00804105" w:rsidP="00804105">
      <w:pPr>
        <w:rPr>
          <w:rFonts w:ascii="Arial" w:hAnsi="Arial" w:cs="Arial"/>
          <w:i/>
          <w:sz w:val="18"/>
          <w:szCs w:val="18"/>
        </w:rPr>
      </w:pPr>
      <w:r w:rsidRPr="00804105">
        <w:rPr>
          <w:rFonts w:ascii="Arial" w:hAnsi="Arial" w:cs="Arial"/>
          <w:b/>
          <w:sz w:val="18"/>
          <w:szCs w:val="18"/>
        </w:rPr>
        <w:t xml:space="preserve">Position Context Requirements: </w:t>
      </w:r>
      <w:r w:rsidRPr="00804105">
        <w:rPr>
          <w:rFonts w:ascii="Arial" w:hAnsi="Arial" w:cs="Arial"/>
          <w:i/>
          <w:sz w:val="18"/>
          <w:szCs w:val="18"/>
        </w:rPr>
        <w:t>(check the box for the appropriate requirement)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423"/>
        <w:gridCol w:w="2812"/>
        <w:gridCol w:w="450"/>
        <w:gridCol w:w="2548"/>
        <w:gridCol w:w="448"/>
        <w:gridCol w:w="3304"/>
      </w:tblGrid>
      <w:tr w:rsidR="00E52C05" w:rsidRPr="006B14EE" w14:paraId="4EBD63D8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Start w:id="0" w:name="_Hlk96952162"/>
          <w:p w14:paraId="22F41929" w14:textId="77F05CF6" w:rsidR="00E52C05" w:rsidRPr="006B14EE" w:rsidRDefault="003C2092" w:rsidP="00E52C05">
            <w:sdt>
              <w:sdtPr>
                <w:rPr>
                  <w:sz w:val="18"/>
                  <w:szCs w:val="18"/>
                </w:rPr>
                <w:id w:val="1608002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60B1F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In-person attendance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553D8" w14:textId="58EA46DE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22768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E460E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Maintain stamina during workday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76F4" w14:textId="77777777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206575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A4FBF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Driving – </w:t>
            </w:r>
            <w:r w:rsidRPr="006B14EE">
              <w:rPr>
                <w:rFonts w:ascii="Arial" w:hAnsi="Arial" w:cs="Arial"/>
                <w:sz w:val="16"/>
                <w:szCs w:val="16"/>
              </w:rPr>
              <w:t>KSU Vehicles</w:t>
            </w:r>
          </w:p>
          <w:p w14:paraId="76023BCF" w14:textId="77777777" w:rsidR="00E52C05" w:rsidRPr="006B14EE" w:rsidRDefault="00E52C05" w:rsidP="00E52C05">
            <w:pPr>
              <w:rPr>
                <w:rFonts w:ascii="Arial" w:hAnsi="Arial" w:cs="Arial"/>
                <w:sz w:val="16"/>
                <w:szCs w:val="16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(requires a valid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driver’s l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icense, MVR, and Drug Screen)</w:t>
            </w:r>
          </w:p>
        </w:tc>
      </w:tr>
      <w:tr w:rsidR="00E52C05" w:rsidRPr="006B14EE" w14:paraId="4C23D9BA" w14:textId="77777777" w:rsidTr="00522B55">
        <w:trPr>
          <w:trHeight w:val="314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C21D2" w14:textId="27C62B5F" w:rsidR="00E52C05" w:rsidRPr="006B14EE" w:rsidRDefault="003C2092" w:rsidP="00E52C05">
            <w:sdt>
              <w:sdtPr>
                <w:rPr>
                  <w:sz w:val="18"/>
                  <w:szCs w:val="18"/>
                </w:rPr>
                <w:id w:val="-89812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A52A7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Off-site work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19095" w14:textId="095FAA31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43705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47BA5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Staying organized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848C7" w14:textId="77777777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-208891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CB9FC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Driving – </w:t>
            </w:r>
            <w:r w:rsidRPr="006B14EE">
              <w:rPr>
                <w:rFonts w:ascii="Arial" w:hAnsi="Arial" w:cs="Arial"/>
                <w:sz w:val="16"/>
                <w:szCs w:val="16"/>
              </w:rPr>
              <w:t>Personal Vehicle for Business Purposes</w:t>
            </w:r>
          </w:p>
          <w:p w14:paraId="2287BB29" w14:textId="12CA9822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(requires a </w:t>
            </w:r>
            <w:r w:rsidR="00522B55"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valid </w:t>
            </w:r>
            <w:r w:rsidR="00522B55">
              <w:rPr>
                <w:rFonts w:ascii="Arial" w:hAnsi="Arial" w:cs="Arial"/>
                <w:i/>
                <w:iCs/>
                <w:sz w:val="16"/>
                <w:szCs w:val="16"/>
              </w:rPr>
              <w:t>driver’s l</w:t>
            </w:r>
            <w:r w:rsidR="00522B55"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icense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and MVR)</w:t>
            </w:r>
          </w:p>
        </w:tc>
      </w:tr>
      <w:tr w:rsidR="00E52C05" w:rsidRPr="006B14EE" w14:paraId="22B23BA4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9980" w14:textId="4EAF176D" w:rsidR="00E52C05" w:rsidRPr="006B14EE" w:rsidRDefault="003C2092" w:rsidP="00E52C05">
            <w:sdt>
              <w:sdtPr>
                <w:rPr>
                  <w:sz w:val="18"/>
                  <w:szCs w:val="18"/>
                </w:rPr>
                <w:id w:val="72904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190AD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Reporting to work on a regular and timely basis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81A22" w14:textId="0E270570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213909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F69AA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Operates equipment </w:t>
            </w:r>
          </w:p>
          <w:p w14:paraId="0C555409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non-office equipment)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5965D" w14:textId="094EB5F5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753210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6575C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ing alone</w:t>
            </w:r>
          </w:p>
        </w:tc>
      </w:tr>
      <w:tr w:rsidR="00E52C05" w:rsidRPr="006B14EE" w14:paraId="4D243177" w14:textId="77777777" w:rsidTr="00522B55">
        <w:trPr>
          <w:trHeight w:val="85"/>
        </w:trPr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6C68A" w14:textId="11E5C763" w:rsidR="00E52C05" w:rsidRPr="006B14EE" w:rsidRDefault="003C2092" w:rsidP="00E52C05">
            <w:sdt>
              <w:sdtPr>
                <w:rPr>
                  <w:sz w:val="18"/>
                  <w:szCs w:val="18"/>
                </w:rPr>
                <w:id w:val="-1854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1B6C4E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Able to work varied schedule or overtime based on business needs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6D3D0" w14:textId="177DFD50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2100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8A67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Completing scheduled workday consistently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7A74E" w14:textId="4F94A34E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-186335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A4775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ing with others</w:t>
            </w:r>
          </w:p>
        </w:tc>
      </w:tr>
      <w:tr w:rsidR="00E52C05" w:rsidRPr="006B14EE" w14:paraId="15BB9F1C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A7388" w14:textId="1C733932" w:rsidR="00E52C05" w:rsidRPr="006B14EE" w:rsidRDefault="003C2092" w:rsidP="00E52C0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0311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EDEF4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May work non-traditional shifts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evenings, nights and/or weekends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1979" w14:textId="77777777" w:rsidR="00E52C05" w:rsidRPr="006B14EE" w:rsidRDefault="003C2092" w:rsidP="00E52C05">
            <w:pPr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127027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A0C4D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Teaching/Training others </w:t>
            </w:r>
          </w:p>
          <w:p w14:paraId="12A6BB8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not related to Staff Teaching)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879C" w14:textId="364E011D" w:rsidR="00E52C05" w:rsidRPr="006B14EE" w:rsidRDefault="003C2092" w:rsidP="00E52C05">
            <w:pPr>
              <w:rPr>
                <w:rFonts w:ascii="MS Gothic" w:eastAsia="MS Gothic" w:hAnsi="MS Gothic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5053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236B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 is performed independently or with minimal supervision</w:t>
            </w:r>
          </w:p>
        </w:tc>
      </w:tr>
      <w:tr w:rsidR="00E52C05" w:rsidRPr="006B14EE" w14:paraId="33C0CC25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3A37A" w14:textId="11DF3D4E" w:rsidR="00E52C05" w:rsidRPr="006B14EE" w:rsidRDefault="003C2092" w:rsidP="00E52C05">
            <w:sdt>
              <w:sdtPr>
                <w:rPr>
                  <w:sz w:val="18"/>
                  <w:szCs w:val="18"/>
                </w:rPr>
                <w:id w:val="-94754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362E7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Supervising others </w:t>
            </w:r>
          </w:p>
          <w:p w14:paraId="7965FAC0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per job level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98DA" w14:textId="77777777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199236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1BBD6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Works with, assists or instructs minors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FD603" w14:textId="77777777" w:rsidR="00E52C05" w:rsidRPr="006B14EE" w:rsidRDefault="003C2092" w:rsidP="00E52C05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-104174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Segoe UI Symbol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FFB1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Access to universal keys </w:t>
            </w:r>
          </w:p>
          <w:p w14:paraId="3A6AF188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i.e., access to residence halls/rooms)</w:t>
            </w:r>
          </w:p>
        </w:tc>
      </w:tr>
      <w:tr w:rsidR="00E52C05" w:rsidRPr="006B14EE" w14:paraId="55038988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63D6" w14:textId="38C7DF7B" w:rsidR="00E52C05" w:rsidRPr="006B14EE" w:rsidRDefault="003C2092" w:rsidP="00E52C05">
            <w:pPr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599724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6CBA7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Handles Cash, Credit/Debit Cards and/or PCard, etc.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  <w:p w14:paraId="20CFA760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credit check required)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E251" w14:textId="77777777" w:rsidR="00E52C05" w:rsidRPr="006B14EE" w:rsidRDefault="003C2092" w:rsidP="00E52C05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25774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3277" w14:textId="77777777" w:rsidR="00E52C05" w:rsidRPr="006B14EE" w:rsidRDefault="00E52C05" w:rsidP="00E52C05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Access to sensitive financial information and/or processes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(credit check required)</w:t>
            </w:r>
            <w:r w:rsidRPr="006B14E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CE6F" w14:textId="77777777" w:rsidR="00E52C05" w:rsidRPr="006B14EE" w:rsidRDefault="003C2092" w:rsidP="00E52C05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sz w:val="18"/>
                  <w:szCs w:val="18"/>
                </w:rPr>
                <w:id w:val="-110280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B2B94" w14:textId="77777777" w:rsidR="00E52C05" w:rsidRPr="006B14EE" w:rsidRDefault="00E52C05" w:rsidP="00E52C05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 xml:space="preserve">Access to protected personal information </w:t>
            </w:r>
            <w:r w:rsidRPr="006B14EE">
              <w:rPr>
                <w:rFonts w:ascii="Arial" w:hAnsi="Arial" w:cs="Arial"/>
                <w:i/>
                <w:iCs/>
                <w:sz w:val="16"/>
                <w:szCs w:val="16"/>
              </w:rPr>
              <w:t>(students, employees and/or donors, etc.)</w:t>
            </w:r>
          </w:p>
        </w:tc>
      </w:tr>
      <w:tr w:rsidR="00E52C05" w:rsidRPr="006B14EE" w14:paraId="3EAB00D9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00C2A" w14:textId="77777777" w:rsidR="00E52C05" w:rsidRPr="006B14EE" w:rsidRDefault="003C2092" w:rsidP="00A81913">
            <w:sdt>
              <w:sdtPr>
                <w:rPr>
                  <w:rFonts w:ascii="Arial" w:hAnsi="Arial" w:cs="Arial"/>
                  <w:sz w:val="18"/>
                  <w:szCs w:val="18"/>
                </w:rPr>
                <w:id w:val="-108136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F4DFE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Carries a firearm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05F4" w14:textId="77777777" w:rsidR="00E52C05" w:rsidRPr="006B14EE" w:rsidRDefault="003C2092" w:rsidP="00A81913">
            <w:pPr>
              <w:rPr>
                <w:rFonts w:ascii="MS Gothic" w:eastAsia="MS Gothic" w:hAnsi="MS Gothic"/>
              </w:rPr>
            </w:pPr>
            <w:sdt>
              <w:sdtPr>
                <w:rPr>
                  <w:sz w:val="18"/>
                  <w:szCs w:val="18"/>
                </w:rPr>
                <w:id w:val="114261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14513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No Travel Required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9EE1" w14:textId="77777777" w:rsidR="00E52C05" w:rsidRPr="006B14EE" w:rsidRDefault="003C2092" w:rsidP="00A81913">
            <w:pPr>
              <w:rPr>
                <w:rFonts w:ascii="MS Gothic" w:eastAsia="MS Gothic" w:hAnsi="MS Gothic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-90768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2E152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1% - 24%</w:t>
            </w:r>
          </w:p>
        </w:tc>
      </w:tr>
      <w:tr w:rsidR="00E52C05" w:rsidRPr="006B14EE" w14:paraId="622F7EB3" w14:textId="77777777" w:rsidTr="00522B55"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C5AA0" w14:textId="77777777" w:rsidR="00E52C05" w:rsidRPr="006B14EE" w:rsidRDefault="003C2092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42052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D8524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25% - 49%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987D3" w14:textId="77777777" w:rsidR="00E52C05" w:rsidRPr="006B14EE" w:rsidRDefault="003C2092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124546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C8A03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50% - 74%</w:t>
            </w:r>
          </w:p>
        </w:tc>
        <w:tc>
          <w:tcPr>
            <w:tcW w:w="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F32" w14:textId="77777777" w:rsidR="00E52C05" w:rsidRPr="006B14EE" w:rsidRDefault="003C2092" w:rsidP="00A81913">
            <w:pPr>
              <w:rPr>
                <w:rFonts w:ascii="MS Gothic" w:eastAsia="MS Gothic" w:hAnsi="MS Gothic" w:cs="Arial"/>
                <w:sz w:val="18"/>
                <w:szCs w:val="18"/>
              </w:rPr>
            </w:pPr>
            <w:sdt>
              <w:sdtPr>
                <w:rPr>
                  <w:rFonts w:ascii="MS Gothic" w:eastAsia="MS Gothic" w:hAnsi="MS Gothic"/>
                  <w:sz w:val="18"/>
                  <w:szCs w:val="18"/>
                </w:rPr>
                <w:id w:val="212695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05" w:rsidRPr="006B14E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</w:p>
        </w:tc>
        <w:tc>
          <w:tcPr>
            <w:tcW w:w="3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CD4B" w14:textId="77777777" w:rsidR="00E52C05" w:rsidRPr="006B14EE" w:rsidRDefault="00E52C05" w:rsidP="00A81913">
            <w:pPr>
              <w:rPr>
                <w:rFonts w:ascii="Arial" w:hAnsi="Arial" w:cs="Arial"/>
                <w:sz w:val="18"/>
                <w:szCs w:val="18"/>
              </w:rPr>
            </w:pPr>
            <w:r w:rsidRPr="006B14EE">
              <w:rPr>
                <w:rFonts w:ascii="Arial" w:hAnsi="Arial" w:cs="Arial"/>
                <w:sz w:val="18"/>
                <w:szCs w:val="18"/>
              </w:rPr>
              <w:t>Travel &gt; 75%</w:t>
            </w:r>
          </w:p>
        </w:tc>
      </w:tr>
      <w:bookmarkEnd w:id="0"/>
    </w:tbl>
    <w:p w14:paraId="51578911" w14:textId="77777777" w:rsidR="0082297E" w:rsidRPr="005B2349" w:rsidRDefault="0082297E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sz w:val="22"/>
          <w:szCs w:val="22"/>
        </w:rPr>
      </w:pPr>
    </w:p>
    <w:p w14:paraId="263223C0" w14:textId="77777777" w:rsidR="00804105" w:rsidRDefault="00804105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4D56F919" w14:textId="77777777" w:rsidR="00391457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sz w:val="18"/>
          <w:szCs w:val="18"/>
          <w:highlight w:val="yellow"/>
        </w:rPr>
      </w:pPr>
    </w:p>
    <w:p w14:paraId="06DDBDEF" w14:textId="03CC3D44" w:rsidR="00391457" w:rsidRPr="00B43760" w:rsidRDefault="00391457" w:rsidP="0039145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22"/>
          <w:szCs w:val="22"/>
        </w:rPr>
      </w:pPr>
      <w:r w:rsidRPr="00FA451B">
        <w:rPr>
          <w:rFonts w:ascii="Arial" w:hAnsi="Arial" w:cs="Arial"/>
          <w:bCs/>
          <w:sz w:val="18"/>
          <w:szCs w:val="18"/>
          <w:highlight w:val="yellow"/>
        </w:rPr>
        <w:t>(</w:t>
      </w:r>
      <w:r w:rsidRPr="00FA451B">
        <w:rPr>
          <w:rFonts w:ascii="Arial" w:hAnsi="Arial" w:cs="Arial"/>
          <w:bCs/>
          <w:i/>
          <w:iCs/>
          <w:sz w:val="18"/>
          <w:szCs w:val="18"/>
          <w:highlight w:val="yellow"/>
        </w:rPr>
        <w:t xml:space="preserve">If </w:t>
      </w:r>
      <w:r w:rsidRPr="00B43760">
        <w:rPr>
          <w:rFonts w:ascii="Arial" w:hAnsi="Arial" w:cs="Arial"/>
          <w:bCs/>
          <w:i/>
          <w:iCs/>
          <w:sz w:val="18"/>
          <w:szCs w:val="18"/>
          <w:highlight w:val="yellow"/>
        </w:rPr>
        <w:t>this section is not needed it can be deleted</w:t>
      </w:r>
      <w:r>
        <w:rPr>
          <w:rFonts w:ascii="Arial" w:hAnsi="Arial" w:cs="Arial"/>
          <w:bCs/>
          <w:i/>
          <w:iCs/>
          <w:sz w:val="18"/>
          <w:szCs w:val="18"/>
        </w:rPr>
        <w:t>)</w:t>
      </w:r>
    </w:p>
    <w:p w14:paraId="09E6DCF3" w14:textId="735C668E" w:rsidR="00435631" w:rsidRPr="00435631" w:rsidRDefault="0082297E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bCs/>
          <w:i/>
          <w:iCs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ADDITIONAL PRE-EMPLOYMENT REQUIREMENTS:</w:t>
      </w:r>
      <w:r w:rsidR="00FA451B">
        <w:rPr>
          <w:rFonts w:ascii="Arial" w:hAnsi="Arial" w:cs="Arial"/>
          <w:b/>
          <w:sz w:val="22"/>
          <w:szCs w:val="22"/>
        </w:rPr>
        <w:t xml:space="preserve"> </w:t>
      </w:r>
      <w:bookmarkStart w:id="1" w:name="_Hlk48117711"/>
      <w:r w:rsidR="00435631" w:rsidRPr="00435631">
        <w:rPr>
          <w:rFonts w:ascii="Arial" w:hAnsi="Arial" w:cs="Arial"/>
          <w:bCs/>
          <w:i/>
          <w:iCs/>
          <w:sz w:val="18"/>
          <w:szCs w:val="18"/>
        </w:rPr>
        <w:t>(listed below are items in addition to the base job description)</w:t>
      </w:r>
    </w:p>
    <w:p w14:paraId="2B24CF03" w14:textId="17458C48" w:rsidR="0082297E" w:rsidRDefault="00FA451B" w:rsidP="0082297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>Complete department title and ID information below</w:t>
      </w:r>
      <w:r w:rsidR="00435631">
        <w:rPr>
          <w:rFonts w:ascii="Arial" w:hAnsi="Arial" w:cs="Arial"/>
          <w:i/>
          <w:sz w:val="18"/>
          <w:szCs w:val="18"/>
        </w:rPr>
        <w:t xml:space="preserve"> </w:t>
      </w:r>
      <w:r w:rsidR="0082297E">
        <w:rPr>
          <w:rFonts w:ascii="Arial" w:hAnsi="Arial" w:cs="Arial"/>
          <w:i/>
          <w:sz w:val="18"/>
          <w:szCs w:val="18"/>
        </w:rPr>
        <w:t>Only complete this section if there is a different requirement from the standard version (</w:t>
      </w:r>
      <w:r w:rsidR="00611B80">
        <w:rPr>
          <w:rFonts w:ascii="Arial" w:hAnsi="Arial" w:cs="Arial"/>
          <w:i/>
          <w:sz w:val="18"/>
          <w:szCs w:val="18"/>
        </w:rPr>
        <w:t>i.e.,</w:t>
      </w:r>
      <w:r w:rsidR="0082297E">
        <w:rPr>
          <w:rFonts w:ascii="Arial" w:hAnsi="Arial" w:cs="Arial"/>
          <w:i/>
          <w:sz w:val="18"/>
          <w:szCs w:val="18"/>
        </w:rPr>
        <w:t xml:space="preserve"> Cash handling – Credit Check would need to be selected)</w:t>
      </w:r>
    </w:p>
    <w:bookmarkEnd w:id="1"/>
    <w:p w14:paraId="06F3D7DC" w14:textId="77777777" w:rsidR="003C2092" w:rsidRDefault="003C2092" w:rsidP="003C209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right="-360"/>
        <w:rPr>
          <w:rFonts w:ascii="Arial" w:hAnsi="Arial" w:cs="Arial"/>
          <w:i/>
          <w:sz w:val="18"/>
          <w:szCs w:val="18"/>
        </w:rPr>
      </w:pPr>
    </w:p>
    <w:tbl>
      <w:tblPr>
        <w:tblStyle w:val="TableGrid11"/>
        <w:tblW w:w="10440" w:type="dxa"/>
        <w:tblInd w:w="-48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none" w:sz="0" w:space="0" w:color="auto"/>
          <w:insideV w:val="none" w:sz="0" w:space="0" w:color="auto"/>
        </w:tblBorders>
        <w:shd w:val="clear" w:color="auto" w:fill="D9D9D9"/>
        <w:tblLayout w:type="fixed"/>
        <w:tblLook w:val="04A0" w:firstRow="1" w:lastRow="0" w:firstColumn="1" w:lastColumn="0" w:noHBand="0" w:noVBand="1"/>
      </w:tblPr>
      <w:tblGrid>
        <w:gridCol w:w="1620"/>
        <w:gridCol w:w="540"/>
        <w:gridCol w:w="720"/>
        <w:gridCol w:w="776"/>
        <w:gridCol w:w="1474"/>
        <w:gridCol w:w="235"/>
        <w:gridCol w:w="935"/>
        <w:gridCol w:w="1260"/>
        <w:gridCol w:w="360"/>
        <w:gridCol w:w="360"/>
        <w:gridCol w:w="180"/>
        <w:gridCol w:w="56"/>
        <w:gridCol w:w="754"/>
        <w:gridCol w:w="1170"/>
      </w:tblGrid>
      <w:tr w:rsidR="003C2092" w:rsidRPr="00E942C1" w14:paraId="28469194" w14:textId="77777777" w:rsidTr="00BB2EA2">
        <w:trPr>
          <w:trHeight w:hRule="exact" w:val="306"/>
        </w:trPr>
        <w:tc>
          <w:tcPr>
            <w:tcW w:w="10440" w:type="dxa"/>
            <w:gridSpan w:val="14"/>
            <w:tcBorders>
              <w:bottom w:val="nil"/>
            </w:tcBorders>
            <w:shd w:val="clear" w:color="auto" w:fill="A6A6A6" w:themeFill="background1" w:themeFillShade="A6"/>
            <w:vAlign w:val="center"/>
          </w:tcPr>
          <w:p w14:paraId="53ACD3CF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bookmarkStart w:id="2" w:name="_Hlk106184368"/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HR Information Only: (completed by Human Resources)</w:t>
            </w:r>
          </w:p>
        </w:tc>
      </w:tr>
      <w:tr w:rsidR="003C2092" w:rsidRPr="00E942C1" w14:paraId="31844863" w14:textId="77777777" w:rsidTr="00BB2EA2">
        <w:trPr>
          <w:trHeight w:val="360"/>
        </w:trPr>
        <w:tc>
          <w:tcPr>
            <w:tcW w:w="162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364BAB64" w14:textId="77777777" w:rsidR="003C2092" w:rsidRPr="00E942C1" w:rsidRDefault="003C2092" w:rsidP="00BB2EA2">
            <w:pPr>
              <w:rPr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FLSA STATUS:</w:t>
            </w:r>
          </w:p>
        </w:tc>
        <w:tc>
          <w:tcPr>
            <w:tcW w:w="1260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0FFADFE4" w14:textId="77777777" w:rsidR="003C2092" w:rsidRPr="00E942C1" w:rsidRDefault="003C2092" w:rsidP="00BB2EA2">
            <w:pPr>
              <w:rPr>
                <w:rFonts w:ascii="Segoe UI Symbol" w:eastAsia="MS Gothic" w:hAnsi="Segoe UI Symbol" w:cs="Segoe UI Symbo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604726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EXEMPT      </w:t>
            </w:r>
          </w:p>
        </w:tc>
        <w:tc>
          <w:tcPr>
            <w:tcW w:w="3420" w:type="dxa"/>
            <w:gridSpan w:val="4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266BE906" w14:textId="77777777" w:rsidR="003C2092" w:rsidRPr="00E942C1" w:rsidRDefault="003C2092" w:rsidP="00BB2EA2">
            <w:pPr>
              <w:rPr>
                <w:rFonts w:ascii="MS Gothic" w:eastAsia="MS Gothic" w:hAnsi="MS Gothic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131575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NON-EXEMPT</w:t>
            </w:r>
          </w:p>
        </w:tc>
        <w:tc>
          <w:tcPr>
            <w:tcW w:w="2160" w:type="dxa"/>
            <w:gridSpan w:val="4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14D751B1" w14:textId="77777777" w:rsidR="003C2092" w:rsidRPr="00E942C1" w:rsidRDefault="003C2092" w:rsidP="00BB2EA2">
            <w:pPr>
              <w:rPr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POSITION OF TRUST*:</w:t>
            </w:r>
          </w:p>
        </w:tc>
        <w:tc>
          <w:tcPr>
            <w:tcW w:w="810" w:type="dxa"/>
            <w:gridSpan w:val="2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2365A3DB" w14:textId="77777777" w:rsidR="003C2092" w:rsidRPr="00E942C1" w:rsidRDefault="003C2092" w:rsidP="00BB2EA2">
            <w:pPr>
              <w:rPr>
                <w:bCs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149179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YES             </w:t>
            </w:r>
          </w:p>
        </w:tc>
        <w:tc>
          <w:tcPr>
            <w:tcW w:w="117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D9D9"/>
            <w:vAlign w:val="center"/>
          </w:tcPr>
          <w:p w14:paraId="0D4BD703" w14:textId="77777777" w:rsidR="003C2092" w:rsidRPr="00E942C1" w:rsidRDefault="003C2092" w:rsidP="00BB2EA2">
            <w:pPr>
              <w:rPr>
                <w:i/>
                <w:sz w:val="18"/>
                <w:szCs w:val="18"/>
              </w:rPr>
            </w:pPr>
            <w:r w:rsidRPr="00E942C1">
              <w:rPr>
                <w:rFonts w:ascii="Segoe UI Symbol" w:eastAsia="MS Gothic" w:hAnsi="Segoe UI Symbol" w:cs="Segoe UI Symbol"/>
                <w:i/>
                <w:sz w:val="18"/>
                <w:szCs w:val="18"/>
              </w:rPr>
              <w:t xml:space="preserve"> </w:t>
            </w: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173673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MS Gothic" w:eastAsia="MS Gothic" w:hAnsi="MS Gothic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NO</w:t>
            </w:r>
          </w:p>
        </w:tc>
      </w:tr>
      <w:tr w:rsidR="003C2092" w:rsidRPr="00E942C1" w14:paraId="2CF90838" w14:textId="77777777" w:rsidTr="00BB2EA2">
        <w:trPr>
          <w:trHeight w:val="360"/>
        </w:trPr>
        <w:tc>
          <w:tcPr>
            <w:tcW w:w="2160" w:type="dxa"/>
            <w:gridSpan w:val="2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  <w:vAlign w:val="center"/>
          </w:tcPr>
          <w:p w14:paraId="3AD9BD94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PRE-EMPLOYMENT </w:t>
            </w:r>
          </w:p>
          <w:p w14:paraId="4E4AB8C5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E942C1">
              <w:rPr>
                <w:rFonts w:ascii="Arial" w:hAnsi="Arial" w:cs="Arial"/>
                <w:b/>
                <w:i/>
                <w:sz w:val="18"/>
                <w:szCs w:val="18"/>
              </w:rPr>
              <w:t>REQUIREMENTS:</w:t>
            </w:r>
          </w:p>
        </w:tc>
        <w:tc>
          <w:tcPr>
            <w:tcW w:w="2970" w:type="dxa"/>
            <w:gridSpan w:val="3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239F4DE3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-1687130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☒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BACKGROUND CHECK </w:t>
            </w:r>
          </w:p>
          <w:p w14:paraId="317BBBA8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20498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DRUG SCREENING       </w:t>
            </w:r>
          </w:p>
        </w:tc>
        <w:tc>
          <w:tcPr>
            <w:tcW w:w="2430" w:type="dxa"/>
            <w:gridSpan w:val="3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72DAECBA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-170176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CREDIT CHECK**    </w:t>
            </w:r>
          </w:p>
          <w:p w14:paraId="53B88D76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hint="eastAsia"/>
                  <w:i/>
                  <w:sz w:val="18"/>
                  <w:szCs w:val="18"/>
                </w:rPr>
                <w:id w:val="-89589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MS Gothic" w:eastAsia="MS Gothic" w:hAnsi="MS Gothic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MVR REPORT***</w:t>
            </w:r>
          </w:p>
        </w:tc>
        <w:tc>
          <w:tcPr>
            <w:tcW w:w="2880" w:type="dxa"/>
            <w:gridSpan w:val="6"/>
            <w:tcBorders>
              <w:top w:val="dashSmallGap" w:sz="4" w:space="0" w:color="auto"/>
              <w:bottom w:val="thinThickSmallGap" w:sz="12" w:space="0" w:color="auto"/>
            </w:tcBorders>
            <w:shd w:val="clear" w:color="auto" w:fill="D9D9D9"/>
          </w:tcPr>
          <w:p w14:paraId="6A17C54D" w14:textId="77777777" w:rsidR="003C2092" w:rsidRPr="00E942C1" w:rsidRDefault="003C2092" w:rsidP="00BB2EA2">
            <w:pPr>
              <w:ind w:right="-36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Segoe UI Symbol" w:eastAsia="MS Gothic" w:hAnsi="Segoe UI Symbol" w:cs="Segoe UI Symbol"/>
                  <w:i/>
                  <w:sz w:val="18"/>
                  <w:szCs w:val="18"/>
                </w:rPr>
                <w:id w:val="2043242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942C1">
                  <w:rPr>
                    <w:rFonts w:ascii="Segoe UI Symbol" w:eastAsia="MS Gothic" w:hAnsi="Segoe UI Symbol" w:cs="Segoe UI Symbol" w:hint="eastAsia"/>
                    <w:i/>
                    <w:sz w:val="18"/>
                    <w:szCs w:val="18"/>
                  </w:rPr>
                  <w:t>☐</w:t>
                </w:r>
              </w:sdtContent>
            </w:sdt>
            <w:r w:rsidRPr="00E942C1">
              <w:rPr>
                <w:rFonts w:ascii="Arial" w:hAnsi="Arial" w:cs="Arial"/>
                <w:i/>
                <w:sz w:val="18"/>
                <w:szCs w:val="18"/>
              </w:rPr>
              <w:t xml:space="preserve"> EDUCATION VERIFICATION </w:t>
            </w:r>
          </w:p>
        </w:tc>
      </w:tr>
      <w:tr w:rsidR="003C2092" w:rsidRPr="00E942C1" w14:paraId="3778B8E0" w14:textId="77777777" w:rsidTr="00BB2EA2">
        <w:trPr>
          <w:trHeight w:val="70"/>
        </w:trPr>
        <w:tc>
          <w:tcPr>
            <w:tcW w:w="2160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68BD1FBD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1496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3A7775DE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709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13F1A82F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555" w:type="dxa"/>
            <w:gridSpan w:val="3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38CDC115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48750A56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4D1A5890" w14:textId="77777777" w:rsidR="003C2092" w:rsidRPr="00E942C1" w:rsidRDefault="003C2092" w:rsidP="00BB2EA2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  <w:tc>
          <w:tcPr>
            <w:tcW w:w="1924" w:type="dxa"/>
            <w:gridSpan w:val="2"/>
            <w:tcBorders>
              <w:top w:val="thinThickSmallGap" w:sz="12" w:space="0" w:color="auto"/>
            </w:tcBorders>
            <w:shd w:val="clear" w:color="auto" w:fill="D9D9D9"/>
            <w:vAlign w:val="center"/>
          </w:tcPr>
          <w:p w14:paraId="06C4658E" w14:textId="77777777" w:rsidR="003C2092" w:rsidRPr="00E942C1" w:rsidRDefault="003C2092" w:rsidP="00BB2EA2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3C2092" w:rsidRPr="00763B50" w14:paraId="7D9AF008" w14:textId="77777777" w:rsidTr="00BB2EA2">
        <w:trPr>
          <w:trHeight w:val="206"/>
        </w:trPr>
        <w:tc>
          <w:tcPr>
            <w:tcW w:w="10440" w:type="dxa"/>
            <w:gridSpan w:val="14"/>
            <w:shd w:val="clear" w:color="auto" w:fill="D9D9D9"/>
            <w:vAlign w:val="center"/>
          </w:tcPr>
          <w:p w14:paraId="2D593D5F" w14:textId="77777777" w:rsidR="003C2092" w:rsidRPr="006B14EE" w:rsidRDefault="003C2092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Check for positions that handle cash, credit/debit cards, PCards, universal access keys/badges, minors, and/or sensitive/protected information</w:t>
            </w:r>
          </w:p>
          <w:p w14:paraId="539430BD" w14:textId="77777777" w:rsidR="003C2092" w:rsidRPr="006B14EE" w:rsidRDefault="003C2092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*Check for positions that handle cash, credit/debit cards</w:t>
            </w:r>
            <w:r>
              <w:rPr>
                <w:rFonts w:ascii="Arial" w:eastAsia="MS Gothic" w:hAnsi="Arial" w:cs="Arial"/>
                <w:i/>
                <w:sz w:val="16"/>
                <w:szCs w:val="16"/>
              </w:rPr>
              <w:t>, PCard</w:t>
            </w: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 xml:space="preserve"> and/or</w:t>
            </w:r>
            <w:r>
              <w:rPr>
                <w:rFonts w:ascii="Arial" w:eastAsia="MS Gothic" w:hAnsi="Arial" w:cs="Arial"/>
                <w:i/>
                <w:sz w:val="16"/>
                <w:szCs w:val="16"/>
              </w:rPr>
              <w:t xml:space="preserve"> </w:t>
            </w:r>
            <w:r w:rsidRPr="00D601C3">
              <w:rPr>
                <w:rFonts w:ascii="Arial" w:eastAsia="MS Gothic" w:hAnsi="Arial" w:cs="Arial"/>
                <w:i/>
                <w:sz w:val="16"/>
                <w:szCs w:val="16"/>
              </w:rPr>
              <w:t>sensitive financial information and/or processes</w:t>
            </w:r>
          </w:p>
          <w:p w14:paraId="771EAA95" w14:textId="77777777" w:rsidR="003C2092" w:rsidRPr="006B14EE" w:rsidRDefault="003C2092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>***Not required for driving between campuses only</w:t>
            </w:r>
          </w:p>
          <w:p w14:paraId="6E8313DB" w14:textId="77777777" w:rsidR="003C2092" w:rsidRDefault="003C2092" w:rsidP="00BB2EA2">
            <w:pPr>
              <w:ind w:right="-104"/>
              <w:rPr>
                <w:rStyle w:val="Hyperlink"/>
                <w:rFonts w:ascii="Arial" w:eastAsia="MS Gothic" w:hAnsi="Arial" w:cs="Arial"/>
                <w:i/>
                <w:sz w:val="16"/>
                <w:szCs w:val="16"/>
              </w:rPr>
            </w:pPr>
            <w:r w:rsidRPr="006B14EE">
              <w:rPr>
                <w:rFonts w:ascii="Arial" w:eastAsia="MS Gothic" w:hAnsi="Arial" w:cs="Arial"/>
                <w:i/>
                <w:sz w:val="16"/>
                <w:szCs w:val="16"/>
              </w:rPr>
              <w:t xml:space="preserve">Additional information for the Job Family &amp; Career Framework can be found on the Compensation website: </w:t>
            </w:r>
            <w:hyperlink r:id="rId8" w:history="1">
              <w:r w:rsidRPr="006B14EE">
                <w:rPr>
                  <w:rStyle w:val="Hyperlink"/>
                  <w:rFonts w:ascii="Arial" w:eastAsia="MS Gothic" w:hAnsi="Arial" w:cs="Arial"/>
                  <w:i/>
                  <w:sz w:val="16"/>
                  <w:szCs w:val="16"/>
                </w:rPr>
                <w:t>https://compensation.kennesaw.edu</w:t>
              </w:r>
            </w:hyperlink>
          </w:p>
          <w:p w14:paraId="359DB0F8" w14:textId="77777777" w:rsidR="003C2092" w:rsidRPr="00763B50" w:rsidRDefault="003C2092" w:rsidP="00BB2EA2">
            <w:pPr>
              <w:ind w:right="-104"/>
              <w:rPr>
                <w:rFonts w:ascii="Arial" w:eastAsia="MS Gothic" w:hAnsi="Arial" w:cs="Arial"/>
                <w:i/>
                <w:sz w:val="16"/>
                <w:szCs w:val="16"/>
              </w:rPr>
            </w:pPr>
            <w:r>
              <w:rPr>
                <w:rFonts w:ascii="Arial" w:eastAsia="MS Gothic" w:hAnsi="Arial" w:cs="Arial"/>
                <w:i/>
                <w:sz w:val="16"/>
                <w:szCs w:val="16"/>
              </w:rPr>
              <w:t xml:space="preserve"> </w:t>
            </w:r>
          </w:p>
        </w:tc>
      </w:tr>
      <w:bookmarkEnd w:id="2"/>
    </w:tbl>
    <w:p w14:paraId="3BF77039" w14:textId="77777777" w:rsidR="003C2092" w:rsidRDefault="003C2092" w:rsidP="003C209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sz w:val="22"/>
          <w:szCs w:val="22"/>
        </w:rPr>
      </w:pPr>
    </w:p>
    <w:p w14:paraId="68D48F87" w14:textId="77777777" w:rsidR="008E380B" w:rsidRPr="007E51AD" w:rsidRDefault="008E380B" w:rsidP="005C5B1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rFonts w:ascii="Arial" w:hAnsi="Arial" w:cs="Arial"/>
          <w:sz w:val="22"/>
          <w:szCs w:val="22"/>
        </w:rPr>
      </w:pPr>
    </w:p>
    <w:p w14:paraId="2A8C948A" w14:textId="281E7827" w:rsidR="000A1F95" w:rsidRPr="00663409" w:rsidRDefault="00E12347" w:rsidP="000A1F9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JOB</w:t>
      </w:r>
      <w:r w:rsidR="000A1F95" w:rsidRPr="00663409">
        <w:rPr>
          <w:rFonts w:ascii="Arial" w:hAnsi="Arial" w:cs="Arial"/>
          <w:b/>
          <w:sz w:val="22"/>
          <w:szCs w:val="22"/>
        </w:rPr>
        <w:t xml:space="preserve"> </w:t>
      </w:r>
      <w:r w:rsidR="007A5382">
        <w:rPr>
          <w:rFonts w:ascii="Arial" w:hAnsi="Arial" w:cs="Arial"/>
          <w:b/>
          <w:sz w:val="22"/>
          <w:szCs w:val="22"/>
        </w:rPr>
        <w:t xml:space="preserve">DESCRIPTION </w:t>
      </w:r>
      <w:r w:rsidR="00D432B1" w:rsidRPr="00663409">
        <w:rPr>
          <w:rFonts w:ascii="Arial" w:hAnsi="Arial" w:cs="Arial"/>
          <w:b/>
          <w:sz w:val="22"/>
          <w:szCs w:val="22"/>
        </w:rPr>
        <w:t>ADDENDUM</w:t>
      </w:r>
      <w:r w:rsidR="000A1F95" w:rsidRPr="00663409">
        <w:rPr>
          <w:rFonts w:ascii="Arial" w:hAnsi="Arial" w:cs="Arial"/>
          <w:b/>
          <w:sz w:val="22"/>
          <w:szCs w:val="22"/>
        </w:rPr>
        <w:t xml:space="preserve"> ACKNOWLEDGMENT</w:t>
      </w:r>
    </w:p>
    <w:p w14:paraId="6E2B4D18" w14:textId="77777777" w:rsidR="000A1F95" w:rsidRPr="00663409" w:rsidRDefault="000A1F95" w:rsidP="000A1F95">
      <w:pPr>
        <w:jc w:val="center"/>
        <w:rPr>
          <w:rFonts w:ascii="Arial" w:hAnsi="Arial" w:cs="Arial"/>
          <w:b/>
          <w:sz w:val="22"/>
          <w:szCs w:val="22"/>
        </w:rPr>
      </w:pPr>
    </w:p>
    <w:p w14:paraId="0E397F31" w14:textId="77777777" w:rsidR="004B4D34" w:rsidRPr="00663409" w:rsidRDefault="004B4D34" w:rsidP="004B4D34">
      <w:pPr>
        <w:jc w:val="center"/>
        <w:rPr>
          <w:rFonts w:ascii="Arial" w:hAnsi="Arial" w:cs="Arial"/>
          <w:b/>
          <w:sz w:val="22"/>
          <w:szCs w:val="22"/>
        </w:rPr>
      </w:pPr>
    </w:p>
    <w:p w14:paraId="4ED13CD0" w14:textId="4636AD40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  <w:r w:rsidRPr="00663409">
        <w:rPr>
          <w:rFonts w:ascii="Arial" w:hAnsi="Arial" w:cs="Arial"/>
          <w:sz w:val="22"/>
          <w:szCs w:val="22"/>
        </w:rPr>
        <w:t xml:space="preserve">I have read this </w:t>
      </w:r>
      <w:r w:rsidR="00D432B1" w:rsidRPr="00663409">
        <w:rPr>
          <w:rFonts w:ascii="Arial" w:hAnsi="Arial" w:cs="Arial"/>
          <w:sz w:val="22"/>
          <w:szCs w:val="22"/>
        </w:rPr>
        <w:t>addendum</w:t>
      </w:r>
      <w:r w:rsidRPr="00663409">
        <w:rPr>
          <w:rFonts w:ascii="Arial" w:hAnsi="Arial" w:cs="Arial"/>
          <w:sz w:val="22"/>
          <w:szCs w:val="22"/>
        </w:rPr>
        <w:t xml:space="preserve"> and fully understand the requirements set forth therein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I hereby accept this position and agree to perform the identified essential functions in a safe manner and in accordance with the university’s established policies and procedural guidelines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I understand that as a result of my employment, I may be exposed to hazards that are associated with the position; the division manager/leader should provide me instructions on how to prevent and control such exposures.</w:t>
      </w:r>
    </w:p>
    <w:p w14:paraId="4C16D260" w14:textId="77777777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</w:p>
    <w:p w14:paraId="22918C69" w14:textId="435441DF" w:rsidR="004B4D34" w:rsidRPr="00663409" w:rsidRDefault="004B4D34" w:rsidP="004B4D34">
      <w:pPr>
        <w:jc w:val="both"/>
        <w:rPr>
          <w:rFonts w:ascii="Arial" w:hAnsi="Arial" w:cs="Arial"/>
          <w:sz w:val="22"/>
          <w:szCs w:val="22"/>
        </w:rPr>
      </w:pPr>
      <w:r w:rsidRPr="00663409">
        <w:rPr>
          <w:rFonts w:ascii="Arial" w:hAnsi="Arial" w:cs="Arial"/>
          <w:sz w:val="22"/>
          <w:szCs w:val="22"/>
        </w:rPr>
        <w:t>I understand that my employment is at-will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This means that an employee has the right to terminate employment at any time, with or without cause, and the organization has a similar right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This document does not create any implied or expressed contractual obligation on the part of the organization</w:t>
      </w:r>
      <w:r w:rsidR="001B6D74" w:rsidRPr="00663409">
        <w:rPr>
          <w:rFonts w:ascii="Arial" w:hAnsi="Arial" w:cs="Arial"/>
          <w:sz w:val="22"/>
          <w:szCs w:val="22"/>
        </w:rPr>
        <w:t xml:space="preserve">. </w:t>
      </w:r>
      <w:r w:rsidRPr="00663409">
        <w:rPr>
          <w:rFonts w:ascii="Arial" w:hAnsi="Arial" w:cs="Arial"/>
          <w:sz w:val="22"/>
          <w:szCs w:val="22"/>
        </w:rPr>
        <w:t>No manager or representative of this organization other than the President or his/her designee has any authority to enter into any agreement for employment for any specified period of time, or to make any agreement contrary to the forgoing.</w:t>
      </w:r>
    </w:p>
    <w:p w14:paraId="44C46253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3CFCDD40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4BC0A496" w14:textId="77777777" w:rsidR="004B4D34" w:rsidRDefault="004B4D34" w:rsidP="004B4D34">
      <w:pPr>
        <w:jc w:val="both"/>
        <w:rPr>
          <w:rFonts w:ascii="Arial" w:hAnsi="Arial" w:cs="Arial"/>
          <w:sz w:val="20"/>
          <w:szCs w:val="20"/>
        </w:rPr>
      </w:pPr>
    </w:p>
    <w:p w14:paraId="3876DB25" w14:textId="77777777" w:rsidR="004F2916" w:rsidRDefault="004F2916" w:rsidP="004F2916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____________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________________________________</w:t>
      </w:r>
    </w:p>
    <w:p w14:paraId="42C1ED50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mployee Nam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Hire Date</w:t>
      </w:r>
    </w:p>
    <w:p w14:paraId="24B9EBDB" w14:textId="77777777" w:rsidR="004F2916" w:rsidRPr="0001470F" w:rsidRDefault="004F2916" w:rsidP="004F2916">
      <w:pPr>
        <w:jc w:val="both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(print clearly)</w:t>
      </w:r>
    </w:p>
    <w:p w14:paraId="0B9A0994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</w:p>
    <w:p w14:paraId="2F6E1E27" w14:textId="77777777" w:rsidR="004F2916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</w:p>
    <w:p w14:paraId="2E87782A" w14:textId="77777777" w:rsidR="004F2916" w:rsidRPr="00452508" w:rsidRDefault="004F2916" w:rsidP="004F2916">
      <w:p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____________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________________________________ </w:t>
      </w:r>
      <w:r w:rsidRPr="00452508">
        <w:rPr>
          <w:rFonts w:ascii="Arial" w:hAnsi="Arial" w:cs="Arial"/>
          <w:b/>
          <w:sz w:val="20"/>
          <w:szCs w:val="20"/>
        </w:rPr>
        <w:t>Employee</w:t>
      </w:r>
      <w:r>
        <w:rPr>
          <w:rFonts w:ascii="Arial" w:hAnsi="Arial" w:cs="Arial"/>
          <w:b/>
          <w:sz w:val="20"/>
          <w:szCs w:val="20"/>
        </w:rPr>
        <w:t xml:space="preserve"> Signatur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Signature Date</w:t>
      </w:r>
    </w:p>
    <w:p w14:paraId="1E19AD5D" w14:textId="77777777" w:rsidR="004534C3" w:rsidRDefault="004534C3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427BC60C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216991CE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6A0B3E56" w14:textId="77777777" w:rsidR="006528A5" w:rsidRDefault="006528A5" w:rsidP="000A1F95">
      <w:pPr>
        <w:jc w:val="both"/>
        <w:rPr>
          <w:rFonts w:ascii="Arial" w:hAnsi="Arial" w:cs="Arial"/>
          <w:b/>
          <w:sz w:val="20"/>
          <w:szCs w:val="20"/>
        </w:rPr>
      </w:pPr>
    </w:p>
    <w:p w14:paraId="4C63536A" w14:textId="77777777" w:rsidR="007B2211" w:rsidRPr="00452508" w:rsidRDefault="007B2211">
      <w:pPr>
        <w:jc w:val="both"/>
        <w:rPr>
          <w:rFonts w:ascii="Arial" w:hAnsi="Arial" w:cs="Arial"/>
          <w:b/>
          <w:sz w:val="20"/>
          <w:szCs w:val="20"/>
        </w:rPr>
      </w:pPr>
    </w:p>
    <w:sectPr w:rsidR="007B2211" w:rsidRPr="00452508" w:rsidSect="00E52C05">
      <w:headerReference w:type="default" r:id="rId9"/>
      <w:footerReference w:type="default" r:id="rId10"/>
      <w:endnotePr>
        <w:numFmt w:val="decimal"/>
      </w:endnotePr>
      <w:pgSz w:w="12240" w:h="15840"/>
      <w:pgMar w:top="1800" w:right="1440" w:bottom="1530" w:left="1440" w:header="36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B64C9" w14:textId="77777777" w:rsidR="00E50710" w:rsidRDefault="00E50710" w:rsidP="006B0731">
      <w:r>
        <w:separator/>
      </w:r>
    </w:p>
  </w:endnote>
  <w:endnote w:type="continuationSeparator" w:id="0">
    <w:p w14:paraId="7B5E0102" w14:textId="77777777" w:rsidR="00E50710" w:rsidRDefault="00E50710" w:rsidP="006B0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D1160" w14:textId="77777777" w:rsidR="007A5382" w:rsidRPr="003928CE" w:rsidRDefault="007A5382" w:rsidP="00663409"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b/>
        <w:sz w:val="16"/>
        <w:szCs w:val="16"/>
      </w:rPr>
    </w:pPr>
    <w:r w:rsidRPr="003928CE">
      <w:rPr>
        <w:rFonts w:ascii="Arial" w:hAnsi="Arial" w:cs="Arial"/>
        <w:b/>
        <w:sz w:val="16"/>
        <w:szCs w:val="16"/>
      </w:rPr>
      <w:t>Disclaimer*</w:t>
    </w:r>
  </w:p>
  <w:p w14:paraId="3F905D93" w14:textId="66D6D548" w:rsidR="007A5382" w:rsidRPr="003928CE" w:rsidRDefault="007A5382" w:rsidP="00663409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36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>The above information is intended to describe the general nature and level of work being performed by people assigned to this position</w:t>
    </w:r>
    <w:r w:rsidR="001B6D74" w:rsidRPr="003928CE">
      <w:rPr>
        <w:rFonts w:ascii="Arial" w:hAnsi="Arial" w:cs="Arial"/>
        <w:sz w:val="16"/>
        <w:szCs w:val="16"/>
      </w:rPr>
      <w:t xml:space="preserve">. </w:t>
    </w:r>
    <w:r w:rsidRPr="003928CE">
      <w:rPr>
        <w:rFonts w:ascii="Arial" w:hAnsi="Arial" w:cs="Arial"/>
        <w:sz w:val="16"/>
        <w:szCs w:val="16"/>
      </w:rPr>
      <w:t xml:space="preserve">It is not intended to be an exhaustive list of responsibilities, duties and skills required of personnel so classified. </w:t>
    </w:r>
  </w:p>
  <w:p w14:paraId="2062B81B" w14:textId="77777777" w:rsidR="007A5382" w:rsidRPr="003928CE" w:rsidRDefault="007A5382" w:rsidP="00663409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36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 xml:space="preserve"> </w:t>
    </w:r>
  </w:p>
  <w:p w14:paraId="1CC7A36D" w14:textId="3E4A89DF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sz w:val="16"/>
        <w:szCs w:val="16"/>
      </w:rPr>
    </w:pPr>
    <w:r w:rsidRPr="003928CE">
      <w:rPr>
        <w:rFonts w:ascii="Arial" w:hAnsi="Arial" w:cs="Arial"/>
        <w:sz w:val="16"/>
        <w:szCs w:val="16"/>
      </w:rPr>
      <w:t>Other duties may be assigned at the discretion of the leader, director or manager</w:t>
    </w:r>
    <w:r w:rsidR="001B6D74">
      <w:rPr>
        <w:rFonts w:ascii="Arial" w:hAnsi="Arial" w:cs="Arial"/>
        <w:sz w:val="16"/>
        <w:szCs w:val="16"/>
      </w:rPr>
      <w:t xml:space="preserve">. </w:t>
    </w:r>
  </w:p>
  <w:p w14:paraId="5DC2C22B" w14:textId="77777777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  <w:rPr>
        <w:rFonts w:ascii="Arial" w:hAnsi="Arial" w:cs="Arial"/>
        <w:sz w:val="16"/>
        <w:szCs w:val="16"/>
      </w:rPr>
    </w:pPr>
  </w:p>
  <w:p w14:paraId="445BE094" w14:textId="139FC5B0" w:rsidR="007A5382" w:rsidRDefault="007A5382" w:rsidP="007A5382"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-540" w:right="-720"/>
    </w:pPr>
    <w:r w:rsidRPr="003928CE">
      <w:rPr>
        <w:rFonts w:ascii="Arial" w:hAnsi="Arial" w:cs="Arial"/>
        <w:i/>
        <w:sz w:val="16"/>
        <w:szCs w:val="16"/>
      </w:rPr>
      <w:t>Please provide all employees with a copy of this position description and maintain a signed copy in the employee’s Personnel Fi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C836E" w14:textId="77777777" w:rsidR="00E50710" w:rsidRDefault="00E50710" w:rsidP="006B0731">
      <w:r>
        <w:separator/>
      </w:r>
    </w:p>
  </w:footnote>
  <w:footnote w:type="continuationSeparator" w:id="0">
    <w:p w14:paraId="18D659CE" w14:textId="77777777" w:rsidR="00E50710" w:rsidRDefault="00E50710" w:rsidP="006B0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A643" w14:textId="67C4735F" w:rsidR="007A5382" w:rsidRDefault="00750E0F" w:rsidP="00E53676">
    <w:pPr>
      <w:pStyle w:val="Header"/>
      <w:tabs>
        <w:tab w:val="clear" w:pos="4320"/>
        <w:tab w:val="clear" w:pos="8640"/>
        <w:tab w:val="left" w:pos="3735"/>
      </w:tabs>
      <w:ind w:right="-1170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B8557D2" wp14:editId="65308F82">
          <wp:simplePos x="0" y="0"/>
          <wp:positionH relativeFrom="margin">
            <wp:align>center</wp:align>
          </wp:positionH>
          <wp:positionV relativeFrom="paragraph">
            <wp:posOffset>6350</wp:posOffset>
          </wp:positionV>
          <wp:extent cx="1047750" cy="1054735"/>
          <wp:effectExtent l="0" t="0" r="0" b="0"/>
          <wp:wrapSquare wrapText="bothSides"/>
          <wp:docPr id="3" name="Picture 3" descr="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1054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22A3"/>
    <w:multiLevelType w:val="hybridMultilevel"/>
    <w:tmpl w:val="DB888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27D02"/>
    <w:multiLevelType w:val="hybridMultilevel"/>
    <w:tmpl w:val="0C569AA0"/>
    <w:lvl w:ilvl="0" w:tplc="825A43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2CD"/>
    <w:multiLevelType w:val="hybridMultilevel"/>
    <w:tmpl w:val="6798CED6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 w15:restartNumberingAfterBreak="0">
    <w:nsid w:val="0DC164B9"/>
    <w:multiLevelType w:val="hybridMultilevel"/>
    <w:tmpl w:val="40AA10CA"/>
    <w:lvl w:ilvl="0" w:tplc="6732529A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D2141"/>
    <w:multiLevelType w:val="hybridMultilevel"/>
    <w:tmpl w:val="FD46FD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72517"/>
    <w:multiLevelType w:val="multilevel"/>
    <w:tmpl w:val="6F5A3A3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6" w15:restartNumberingAfterBreak="0">
    <w:nsid w:val="1B222E4D"/>
    <w:multiLevelType w:val="hybridMultilevel"/>
    <w:tmpl w:val="7812A7A2"/>
    <w:lvl w:ilvl="0" w:tplc="8F30A52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6B1531"/>
    <w:multiLevelType w:val="hybridMultilevel"/>
    <w:tmpl w:val="5F388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B208BA"/>
    <w:multiLevelType w:val="hybridMultilevel"/>
    <w:tmpl w:val="FC088610"/>
    <w:lvl w:ilvl="0" w:tplc="0CF456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60670"/>
    <w:multiLevelType w:val="hybridMultilevel"/>
    <w:tmpl w:val="1ACC57E2"/>
    <w:lvl w:ilvl="0" w:tplc="75CECFE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916787"/>
    <w:multiLevelType w:val="hybridMultilevel"/>
    <w:tmpl w:val="8ECCB56C"/>
    <w:lvl w:ilvl="0" w:tplc="9280D98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06FEE"/>
    <w:multiLevelType w:val="hybridMultilevel"/>
    <w:tmpl w:val="7076F6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D63619"/>
    <w:multiLevelType w:val="hybridMultilevel"/>
    <w:tmpl w:val="1994944C"/>
    <w:lvl w:ilvl="0" w:tplc="EF0411F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9EF70C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3" w15:restartNumberingAfterBreak="0">
    <w:nsid w:val="450B7F79"/>
    <w:multiLevelType w:val="hybridMultilevel"/>
    <w:tmpl w:val="245A0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D3A6B"/>
    <w:multiLevelType w:val="hybridMultilevel"/>
    <w:tmpl w:val="9CC83FAE"/>
    <w:lvl w:ilvl="0" w:tplc="4D926CB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81013E"/>
    <w:multiLevelType w:val="hybridMultilevel"/>
    <w:tmpl w:val="B8BE0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D72B50"/>
    <w:multiLevelType w:val="hybridMultilevel"/>
    <w:tmpl w:val="B43E65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683D3A"/>
    <w:multiLevelType w:val="hybridMultilevel"/>
    <w:tmpl w:val="4AE838B6"/>
    <w:lvl w:ilvl="0" w:tplc="12D4C1D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7D85432"/>
    <w:multiLevelType w:val="hybridMultilevel"/>
    <w:tmpl w:val="723C0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0043A"/>
    <w:multiLevelType w:val="hybridMultilevel"/>
    <w:tmpl w:val="99723FEE"/>
    <w:lvl w:ilvl="0" w:tplc="D494E7C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EF0D6D"/>
    <w:multiLevelType w:val="hybridMultilevel"/>
    <w:tmpl w:val="8E2E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913E70"/>
    <w:multiLevelType w:val="hybridMultilevel"/>
    <w:tmpl w:val="FF36562A"/>
    <w:lvl w:ilvl="0" w:tplc="2DE64C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E8E841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DF63DF0"/>
    <w:multiLevelType w:val="hybridMultilevel"/>
    <w:tmpl w:val="B0EA7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9575A9"/>
    <w:multiLevelType w:val="hybridMultilevel"/>
    <w:tmpl w:val="26225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4E129C"/>
    <w:multiLevelType w:val="hybridMultilevel"/>
    <w:tmpl w:val="260C0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681A4C"/>
    <w:multiLevelType w:val="hybridMultilevel"/>
    <w:tmpl w:val="FD0C3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967263">
    <w:abstractNumId w:val="21"/>
  </w:num>
  <w:num w:numId="2" w16cid:durableId="1619753766">
    <w:abstractNumId w:val="9"/>
  </w:num>
  <w:num w:numId="3" w16cid:durableId="574319125">
    <w:abstractNumId w:val="17"/>
  </w:num>
  <w:num w:numId="4" w16cid:durableId="570700342">
    <w:abstractNumId w:val="2"/>
  </w:num>
  <w:num w:numId="5" w16cid:durableId="1705710826">
    <w:abstractNumId w:val="12"/>
  </w:num>
  <w:num w:numId="6" w16cid:durableId="750933038">
    <w:abstractNumId w:val="19"/>
  </w:num>
  <w:num w:numId="7" w16cid:durableId="1551578056">
    <w:abstractNumId w:val="8"/>
  </w:num>
  <w:num w:numId="8" w16cid:durableId="1288581786">
    <w:abstractNumId w:val="24"/>
  </w:num>
  <w:num w:numId="9" w16cid:durableId="610939903">
    <w:abstractNumId w:val="7"/>
  </w:num>
  <w:num w:numId="10" w16cid:durableId="1298998918">
    <w:abstractNumId w:val="11"/>
  </w:num>
  <w:num w:numId="11" w16cid:durableId="1720517350">
    <w:abstractNumId w:val="4"/>
  </w:num>
  <w:num w:numId="12" w16cid:durableId="372118171">
    <w:abstractNumId w:val="22"/>
  </w:num>
  <w:num w:numId="13" w16cid:durableId="711147884">
    <w:abstractNumId w:val="10"/>
  </w:num>
  <w:num w:numId="14" w16cid:durableId="1944149151">
    <w:abstractNumId w:val="5"/>
  </w:num>
  <w:num w:numId="15" w16cid:durableId="48724963">
    <w:abstractNumId w:val="25"/>
  </w:num>
  <w:num w:numId="16" w16cid:durableId="1650789514">
    <w:abstractNumId w:val="13"/>
  </w:num>
  <w:num w:numId="17" w16cid:durableId="900099995">
    <w:abstractNumId w:val="18"/>
  </w:num>
  <w:num w:numId="18" w16cid:durableId="91437609">
    <w:abstractNumId w:val="20"/>
  </w:num>
  <w:num w:numId="19" w16cid:durableId="1174801752">
    <w:abstractNumId w:val="16"/>
  </w:num>
  <w:num w:numId="20" w16cid:durableId="506216445">
    <w:abstractNumId w:val="1"/>
  </w:num>
  <w:num w:numId="21" w16cid:durableId="534385829">
    <w:abstractNumId w:val="23"/>
  </w:num>
  <w:num w:numId="22" w16cid:durableId="1713650925">
    <w:abstractNumId w:val="6"/>
  </w:num>
  <w:num w:numId="23" w16cid:durableId="1903983499">
    <w:abstractNumId w:val="0"/>
  </w:num>
  <w:num w:numId="24" w16cid:durableId="493372592">
    <w:abstractNumId w:val="14"/>
  </w:num>
  <w:num w:numId="25" w16cid:durableId="502861351">
    <w:abstractNumId w:val="15"/>
  </w:num>
  <w:num w:numId="26" w16cid:durableId="1735737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Y0NzYytjA3NrdQ0lEKTi0uzszPAykwrAUAgxoqQSwAAAA="/>
  </w:docVars>
  <w:rsids>
    <w:rsidRoot w:val="00187FA4"/>
    <w:rsid w:val="000043D2"/>
    <w:rsid w:val="00010A49"/>
    <w:rsid w:val="000130F5"/>
    <w:rsid w:val="00015A5A"/>
    <w:rsid w:val="00015B8B"/>
    <w:rsid w:val="00021349"/>
    <w:rsid w:val="0002361F"/>
    <w:rsid w:val="0004777D"/>
    <w:rsid w:val="0006295A"/>
    <w:rsid w:val="00070C77"/>
    <w:rsid w:val="00082E3E"/>
    <w:rsid w:val="00091BEF"/>
    <w:rsid w:val="00094001"/>
    <w:rsid w:val="000A1F95"/>
    <w:rsid w:val="000A6355"/>
    <w:rsid w:val="00115289"/>
    <w:rsid w:val="0012182D"/>
    <w:rsid w:val="0012275C"/>
    <w:rsid w:val="00145296"/>
    <w:rsid w:val="001518F2"/>
    <w:rsid w:val="00154086"/>
    <w:rsid w:val="00167DE0"/>
    <w:rsid w:val="00170744"/>
    <w:rsid w:val="00187FA4"/>
    <w:rsid w:val="001B65F6"/>
    <w:rsid w:val="001B6D74"/>
    <w:rsid w:val="001E412D"/>
    <w:rsid w:val="002114B7"/>
    <w:rsid w:val="002200FA"/>
    <w:rsid w:val="002248D0"/>
    <w:rsid w:val="00273AB4"/>
    <w:rsid w:val="002809C1"/>
    <w:rsid w:val="002B1C1D"/>
    <w:rsid w:val="002B2CE4"/>
    <w:rsid w:val="002C4F2E"/>
    <w:rsid w:val="002F4ED6"/>
    <w:rsid w:val="00300A3A"/>
    <w:rsid w:val="00310581"/>
    <w:rsid w:val="00315228"/>
    <w:rsid w:val="00317D23"/>
    <w:rsid w:val="0033634C"/>
    <w:rsid w:val="00344AC2"/>
    <w:rsid w:val="00354D42"/>
    <w:rsid w:val="00391437"/>
    <w:rsid w:val="00391457"/>
    <w:rsid w:val="003A0CAB"/>
    <w:rsid w:val="003B27BE"/>
    <w:rsid w:val="003C120A"/>
    <w:rsid w:val="003C2092"/>
    <w:rsid w:val="003C788D"/>
    <w:rsid w:val="003D29C0"/>
    <w:rsid w:val="00413A92"/>
    <w:rsid w:val="00435631"/>
    <w:rsid w:val="00436B96"/>
    <w:rsid w:val="00452508"/>
    <w:rsid w:val="00452928"/>
    <w:rsid w:val="004534C3"/>
    <w:rsid w:val="00461C84"/>
    <w:rsid w:val="00481936"/>
    <w:rsid w:val="00482E04"/>
    <w:rsid w:val="004A19B9"/>
    <w:rsid w:val="004B4D34"/>
    <w:rsid w:val="004C3EA2"/>
    <w:rsid w:val="004F2916"/>
    <w:rsid w:val="004F4288"/>
    <w:rsid w:val="004F696F"/>
    <w:rsid w:val="00507359"/>
    <w:rsid w:val="00522B55"/>
    <w:rsid w:val="00532D63"/>
    <w:rsid w:val="00563509"/>
    <w:rsid w:val="00573225"/>
    <w:rsid w:val="00573737"/>
    <w:rsid w:val="0058415B"/>
    <w:rsid w:val="00587D7D"/>
    <w:rsid w:val="00593AAF"/>
    <w:rsid w:val="005A5B89"/>
    <w:rsid w:val="005B2349"/>
    <w:rsid w:val="005B6972"/>
    <w:rsid w:val="005C30BE"/>
    <w:rsid w:val="005C5B15"/>
    <w:rsid w:val="005D0CE2"/>
    <w:rsid w:val="005D2BBE"/>
    <w:rsid w:val="005D78FC"/>
    <w:rsid w:val="00602700"/>
    <w:rsid w:val="00611B80"/>
    <w:rsid w:val="00620E21"/>
    <w:rsid w:val="0062151B"/>
    <w:rsid w:val="006528A5"/>
    <w:rsid w:val="00652AA6"/>
    <w:rsid w:val="00663409"/>
    <w:rsid w:val="00672FA8"/>
    <w:rsid w:val="00677B15"/>
    <w:rsid w:val="006B0731"/>
    <w:rsid w:val="006C1BDF"/>
    <w:rsid w:val="006C5AF5"/>
    <w:rsid w:val="006C7C6A"/>
    <w:rsid w:val="006D60F8"/>
    <w:rsid w:val="0070260B"/>
    <w:rsid w:val="00716AC9"/>
    <w:rsid w:val="00745D9D"/>
    <w:rsid w:val="00750E0F"/>
    <w:rsid w:val="00763F8C"/>
    <w:rsid w:val="00770332"/>
    <w:rsid w:val="007756BE"/>
    <w:rsid w:val="00787125"/>
    <w:rsid w:val="0078769A"/>
    <w:rsid w:val="007A05C7"/>
    <w:rsid w:val="007A5382"/>
    <w:rsid w:val="007B2211"/>
    <w:rsid w:val="007E51AD"/>
    <w:rsid w:val="00804105"/>
    <w:rsid w:val="0082297E"/>
    <w:rsid w:val="008863F3"/>
    <w:rsid w:val="008B0BC8"/>
    <w:rsid w:val="008B409F"/>
    <w:rsid w:val="008B51B6"/>
    <w:rsid w:val="008D423F"/>
    <w:rsid w:val="008E380B"/>
    <w:rsid w:val="008F1034"/>
    <w:rsid w:val="00952096"/>
    <w:rsid w:val="009B62FE"/>
    <w:rsid w:val="009B79C3"/>
    <w:rsid w:val="009D52B9"/>
    <w:rsid w:val="009E1B12"/>
    <w:rsid w:val="009F2903"/>
    <w:rsid w:val="00A03090"/>
    <w:rsid w:val="00A22D5C"/>
    <w:rsid w:val="00A320AE"/>
    <w:rsid w:val="00A405C1"/>
    <w:rsid w:val="00A8120C"/>
    <w:rsid w:val="00A83C83"/>
    <w:rsid w:val="00A85792"/>
    <w:rsid w:val="00A95E88"/>
    <w:rsid w:val="00AB48E7"/>
    <w:rsid w:val="00AD2029"/>
    <w:rsid w:val="00AD2B67"/>
    <w:rsid w:val="00AD417D"/>
    <w:rsid w:val="00AE59CA"/>
    <w:rsid w:val="00B04728"/>
    <w:rsid w:val="00B34C4F"/>
    <w:rsid w:val="00B667CF"/>
    <w:rsid w:val="00B84065"/>
    <w:rsid w:val="00C05779"/>
    <w:rsid w:val="00C061B6"/>
    <w:rsid w:val="00C22E95"/>
    <w:rsid w:val="00C316A8"/>
    <w:rsid w:val="00C32620"/>
    <w:rsid w:val="00C47571"/>
    <w:rsid w:val="00C47A17"/>
    <w:rsid w:val="00C55810"/>
    <w:rsid w:val="00C62DA6"/>
    <w:rsid w:val="00C646F1"/>
    <w:rsid w:val="00C7524A"/>
    <w:rsid w:val="00CA6255"/>
    <w:rsid w:val="00CB4326"/>
    <w:rsid w:val="00D11068"/>
    <w:rsid w:val="00D201B6"/>
    <w:rsid w:val="00D33AA8"/>
    <w:rsid w:val="00D432B1"/>
    <w:rsid w:val="00D915B9"/>
    <w:rsid w:val="00D92584"/>
    <w:rsid w:val="00DB18C7"/>
    <w:rsid w:val="00DB34E3"/>
    <w:rsid w:val="00DB760A"/>
    <w:rsid w:val="00DC2A69"/>
    <w:rsid w:val="00DF02FB"/>
    <w:rsid w:val="00E02B4B"/>
    <w:rsid w:val="00E12347"/>
    <w:rsid w:val="00E15247"/>
    <w:rsid w:val="00E50710"/>
    <w:rsid w:val="00E52C05"/>
    <w:rsid w:val="00E53676"/>
    <w:rsid w:val="00E5591D"/>
    <w:rsid w:val="00E77201"/>
    <w:rsid w:val="00E907E4"/>
    <w:rsid w:val="00EC371F"/>
    <w:rsid w:val="00EE73CF"/>
    <w:rsid w:val="00EF4696"/>
    <w:rsid w:val="00F154B1"/>
    <w:rsid w:val="00F22135"/>
    <w:rsid w:val="00F41765"/>
    <w:rsid w:val="00F41B15"/>
    <w:rsid w:val="00F621C3"/>
    <w:rsid w:val="00F776CD"/>
    <w:rsid w:val="00F93450"/>
    <w:rsid w:val="00FA1C19"/>
    <w:rsid w:val="00FA451B"/>
    <w:rsid w:val="00FC7E10"/>
    <w:rsid w:val="00FF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28C5FE"/>
  <w15:docId w15:val="{D3D71099-5EC9-44CA-810D-3F6E05A34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360" w:hanging="360"/>
    </w:pPr>
    <w:rPr>
      <w:snapToGrid w:val="0"/>
      <w:sz w:val="22"/>
      <w:szCs w:val="20"/>
    </w:rPr>
  </w:style>
  <w:style w:type="paragraph" w:styleId="Title">
    <w:name w:val="Title"/>
    <w:basedOn w:val="Normal"/>
    <w:link w:val="TitleChar"/>
    <w:qFormat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jc w:val="center"/>
    </w:pPr>
    <w:rPr>
      <w:b/>
      <w:snapToGrid w:val="0"/>
      <w:szCs w:val="20"/>
    </w:rPr>
  </w:style>
  <w:style w:type="paragraph" w:styleId="BalloonText">
    <w:name w:val="Balloon Text"/>
    <w:basedOn w:val="Normal"/>
    <w:link w:val="BalloonTextChar"/>
    <w:rsid w:val="005073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0735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756B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7756B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C5AF5"/>
    <w:pPr>
      <w:ind w:left="720"/>
    </w:pPr>
  </w:style>
  <w:style w:type="paragraph" w:styleId="Footer">
    <w:name w:val="footer"/>
    <w:basedOn w:val="Normal"/>
    <w:link w:val="FooterChar"/>
    <w:uiPriority w:val="99"/>
    <w:rsid w:val="006B073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B0731"/>
    <w:rPr>
      <w:sz w:val="24"/>
      <w:szCs w:val="24"/>
    </w:rPr>
  </w:style>
  <w:style w:type="character" w:customStyle="1" w:styleId="TitleChar">
    <w:name w:val="Title Char"/>
    <w:link w:val="Title"/>
    <w:rsid w:val="00E5591D"/>
    <w:rPr>
      <w:b/>
      <w:snapToGrid w:val="0"/>
      <w:sz w:val="24"/>
    </w:rPr>
  </w:style>
  <w:style w:type="table" w:styleId="TableGrid">
    <w:name w:val="Table Grid"/>
    <w:basedOn w:val="TableNormal"/>
    <w:uiPriority w:val="59"/>
    <w:rsid w:val="000A1F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8229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229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8E38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pensation.kennesaw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129B79-0977-492A-93BA-C0CE0FDFE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46</Words>
  <Characters>4061</Characters>
  <Application>Microsoft Office Word</Application>
  <DocSecurity>0</DocSecurity>
  <Lines>312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4446</CharactersWithSpaces>
  <SharedDoc>false</SharedDoc>
  <HLinks>
    <vt:vector size="6" baseType="variant">
      <vt:variant>
        <vt:i4>8257603</vt:i4>
      </vt:variant>
      <vt:variant>
        <vt:i4>2123</vt:i4>
      </vt:variant>
      <vt:variant>
        <vt:i4>1025</vt:i4>
      </vt:variant>
      <vt:variant>
        <vt:i4>1</vt:i4>
      </vt:variant>
      <vt:variant>
        <vt:lpwstr>cid:image002.jpg@01CD6334.B3CE66B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4554</dc:creator>
  <cp:lastModifiedBy>Sharon Sherlock</cp:lastModifiedBy>
  <cp:revision>3</cp:revision>
  <cp:lastPrinted>2013-06-17T14:06:00Z</cp:lastPrinted>
  <dcterms:created xsi:type="dcterms:W3CDTF">2023-05-30T20:39:00Z</dcterms:created>
  <dcterms:modified xsi:type="dcterms:W3CDTF">2023-05-30T20:42:00Z</dcterms:modified>
</cp:coreProperties>
</file>